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F48F5" w14:textId="5B27ABFC" w:rsidR="003705A8" w:rsidRDefault="003705A8" w:rsidP="003705A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3705A8">
        <w:rPr>
          <w:rFonts w:ascii="Times New Roman" w:eastAsia="Times New Roman" w:hAnsi="Times New Roman" w:cs="Times New Roman"/>
        </w:rPr>
        <w:t xml:space="preserve">Appendix Table </w:t>
      </w:r>
      <w:r w:rsidR="00CC1ADC">
        <w:rPr>
          <w:rFonts w:ascii="Times New Roman" w:eastAsia="Times New Roman" w:hAnsi="Times New Roman" w:cs="Times New Roman"/>
        </w:rPr>
        <w:t>2</w:t>
      </w:r>
      <w:r w:rsidRPr="003705A8">
        <w:rPr>
          <w:rFonts w:ascii="Times New Roman" w:eastAsia="Times New Roman" w:hAnsi="Times New Roman" w:cs="Times New Roman"/>
        </w:rPr>
        <w:t xml:space="preserve">: </w:t>
      </w:r>
      <w:r w:rsidR="00CE2BE1">
        <w:rPr>
          <w:rFonts w:ascii="Times New Roman" w:eastAsia="Times New Roman" w:hAnsi="Times New Roman" w:cs="Times New Roman"/>
        </w:rPr>
        <w:t xml:space="preserve">Summary Statistics: </w:t>
      </w:r>
      <w:r w:rsidR="00CC680F">
        <w:rPr>
          <w:rFonts w:ascii="Times New Roman" w:eastAsia="Times New Roman" w:hAnsi="Times New Roman" w:cs="Times New Roman"/>
        </w:rPr>
        <w:t xml:space="preserve">Adults Aged 18-64 with Employer-Sponsored Health Insurance and Mental Health and Substance Abuse (MHSA) Coverage, 2005-2018 </w:t>
      </w:r>
    </w:p>
    <w:p w14:paraId="47428C27" w14:textId="77777777" w:rsidR="003705A8" w:rsidRPr="003705A8" w:rsidRDefault="003705A8" w:rsidP="003705A8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9039" w:type="dxa"/>
        <w:tblLook w:val="04A0" w:firstRow="1" w:lastRow="0" w:firstColumn="1" w:lastColumn="0" w:noHBand="0" w:noVBand="1"/>
      </w:tblPr>
      <w:tblGrid>
        <w:gridCol w:w="703"/>
        <w:gridCol w:w="1206"/>
        <w:gridCol w:w="785"/>
        <w:gridCol w:w="1095"/>
        <w:gridCol w:w="1169"/>
        <w:gridCol w:w="1106"/>
        <w:gridCol w:w="974"/>
        <w:gridCol w:w="1027"/>
        <w:gridCol w:w="974"/>
      </w:tblGrid>
      <w:tr w:rsidR="003705A8" w:rsidRPr="004274B4" w14:paraId="7C32148E" w14:textId="77777777" w:rsidTr="001D67C7">
        <w:trPr>
          <w:trHeight w:val="300"/>
        </w:trPr>
        <w:tc>
          <w:tcPr>
            <w:tcW w:w="70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C169" w14:textId="77777777" w:rsidR="003705A8" w:rsidRPr="004274B4" w:rsidRDefault="003705A8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6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9F34" w14:textId="2D6F637B" w:rsidR="003705A8" w:rsidRPr="004274B4" w:rsidRDefault="003705A8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#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enrollees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18-64 with MHSA coverage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615C" w14:textId="77777777" w:rsidR="003705A8" w:rsidRPr="004274B4" w:rsidRDefault="003705A8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7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98F7" w14:textId="7A6AC02F" w:rsidR="003705A8" w:rsidRPr="004274B4" w:rsidRDefault="003705A8" w:rsidP="004274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ge (Mean)</w:t>
            </w:r>
          </w:p>
        </w:tc>
        <w:tc>
          <w:tcPr>
            <w:tcW w:w="2975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73F3" w14:textId="63A45A3B" w:rsidR="003705A8" w:rsidRPr="004274B4" w:rsidRDefault="003705A8" w:rsidP="004274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% Women</w:t>
            </w:r>
          </w:p>
        </w:tc>
      </w:tr>
      <w:tr w:rsidR="003705A8" w:rsidRPr="004274B4" w14:paraId="1AF6A33A" w14:textId="77777777" w:rsidTr="001D67C7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4B7F47" w14:textId="77777777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Year</w:t>
            </w:r>
          </w:p>
        </w:tc>
        <w:tc>
          <w:tcPr>
            <w:tcW w:w="120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5E8BA6" w14:textId="6766D580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05CBD" w14:textId="30F9C24E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Rural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274D6" w14:textId="332665E5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Total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98F5BB" w14:textId="631FE193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Urban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7E56C" w14:textId="5E98C587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Rural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C91595" w14:textId="78A00466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Total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DDB8E" w14:textId="2DD5A3A2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Urban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CBC0A" w14:textId="77F34AF3" w:rsidR="003705A8" w:rsidRPr="004274B4" w:rsidRDefault="003705A8" w:rsidP="0037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Rural</w:t>
            </w:r>
          </w:p>
        </w:tc>
      </w:tr>
      <w:tr w:rsidR="004274B4" w:rsidRPr="004274B4" w14:paraId="46ACA5B9" w14:textId="77777777" w:rsidTr="004274B4">
        <w:trPr>
          <w:trHeight w:val="300"/>
        </w:trPr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0A883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05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6527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  7,412,482 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98E2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7.2%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EF7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0 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8300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8 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62C0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5.0 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521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6%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1D3D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3%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81C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6.2%</w:t>
            </w:r>
          </w:p>
        </w:tc>
      </w:tr>
      <w:tr w:rsidR="004274B4" w:rsidRPr="004274B4" w14:paraId="160C7184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978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06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F069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  8,267,716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EA1DE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6.2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A48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0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AC6F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8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F7D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5.1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B572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9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C04A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8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7A39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8%</w:t>
            </w:r>
          </w:p>
        </w:tc>
      </w:tr>
      <w:tr w:rsidR="004274B4" w:rsidRPr="004274B4" w14:paraId="7C4058F6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8055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07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439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3,574,923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93534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7.2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ABF97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7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EA6F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5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715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6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3590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9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BE28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8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EEFC0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3%</w:t>
            </w:r>
          </w:p>
        </w:tc>
      </w:tr>
      <w:tr w:rsidR="004274B4" w:rsidRPr="004274B4" w14:paraId="1BE6B7AC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C8C2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08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F89D4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23,985,009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74B34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5.1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E4C7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5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8CC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3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3342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6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52918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2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3E89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2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9C5D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5%</w:t>
            </w:r>
          </w:p>
        </w:tc>
      </w:tr>
      <w:tr w:rsidR="004274B4" w:rsidRPr="004274B4" w14:paraId="60558BE3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105AA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09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5632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9,964,143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EBDB8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4.7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0F191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7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2A94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5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66F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9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15E49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2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AEBB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1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931C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4%</w:t>
            </w:r>
          </w:p>
        </w:tc>
      </w:tr>
      <w:tr w:rsidR="004274B4" w:rsidRPr="004274B4" w14:paraId="413D9DFA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60D3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0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64E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22,270,533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D5FA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4.1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4B7A7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8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67B9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6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E6D1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5.0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CC1F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1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A632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1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730D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3%</w:t>
            </w:r>
          </w:p>
        </w:tc>
      </w:tr>
      <w:tr w:rsidR="004274B4" w:rsidRPr="004274B4" w14:paraId="6EF8AC1F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5B0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A37B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29,236,553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2998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5.2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DA78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6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A550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4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FC6D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7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7C6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0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D41C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0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384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9%</w:t>
            </w:r>
          </w:p>
        </w:tc>
      </w:tr>
      <w:tr w:rsidR="004274B4" w:rsidRPr="004274B4" w14:paraId="2CF91587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012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9BBA5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30,154,772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0676E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4.9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D388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4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E9E2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2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8F5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3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0E42F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8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D383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8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2CEC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5%</w:t>
            </w:r>
          </w:p>
        </w:tc>
      </w:tr>
      <w:tr w:rsidR="004274B4" w:rsidRPr="004274B4" w14:paraId="625B73CD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B3EF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2CB24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25,753,652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EC7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3.8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7302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4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008D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3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C9F3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4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023A8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0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963C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0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4A1A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3.8%</w:t>
            </w:r>
          </w:p>
        </w:tc>
      </w:tr>
      <w:tr w:rsidR="004274B4" w:rsidRPr="004274B4" w14:paraId="7291F4B8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6DB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178F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28,199,935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B73E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3.7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ADBF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4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B6BA1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3.2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C10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4.5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E716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2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2F4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1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988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74.6%</w:t>
            </w:r>
          </w:p>
        </w:tc>
      </w:tr>
      <w:tr w:rsidR="004274B4" w:rsidRPr="004274B4" w14:paraId="08F7C6AB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62A15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4F8E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8,615,607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D1F3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1.4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4F8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1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2910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0.9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3309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2.6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D383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3.0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10A27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8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F518A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4.5%</w:t>
            </w:r>
          </w:p>
        </w:tc>
      </w:tr>
      <w:tr w:rsidR="004274B4" w:rsidRPr="004274B4" w14:paraId="38C2422C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D560E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6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B18F2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8,551,192 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8EF27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2.0%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B92F2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1 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1758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0 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651C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2.3 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AA5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7%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C2DF7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6%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2C74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3.3%</w:t>
            </w:r>
          </w:p>
        </w:tc>
      </w:tr>
      <w:tr w:rsidR="004274B4" w:rsidRPr="004274B4" w14:paraId="7E77EFCD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15845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7</w:t>
            </w:r>
          </w:p>
        </w:tc>
        <w:tc>
          <w:tcPr>
            <w:tcW w:w="12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1115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8,976,155 </w:t>
            </w:r>
          </w:p>
        </w:tc>
        <w:tc>
          <w:tcPr>
            <w:tcW w:w="7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0714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1.1%</w:t>
            </w:r>
          </w:p>
        </w:tc>
        <w:tc>
          <w:tcPr>
            <w:tcW w:w="10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69CD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0 </w:t>
            </w:r>
          </w:p>
        </w:tc>
        <w:tc>
          <w:tcPr>
            <w:tcW w:w="11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A7A7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0.9 </w:t>
            </w:r>
          </w:p>
        </w:tc>
        <w:tc>
          <w:tcPr>
            <w:tcW w:w="11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84C5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9 </w:t>
            </w:r>
          </w:p>
        </w:tc>
        <w:tc>
          <w:tcPr>
            <w:tcW w:w="9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178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5%</w:t>
            </w:r>
          </w:p>
        </w:tc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D5C9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5%</w:t>
            </w:r>
          </w:p>
        </w:tc>
        <w:tc>
          <w:tcPr>
            <w:tcW w:w="9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5E65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4%</w:t>
            </w:r>
          </w:p>
        </w:tc>
      </w:tr>
      <w:tr w:rsidR="004274B4" w:rsidRPr="004274B4" w14:paraId="54D193C7" w14:textId="77777777" w:rsidTr="004274B4">
        <w:trPr>
          <w:trHeight w:val="300"/>
        </w:trPr>
        <w:tc>
          <w:tcPr>
            <w:tcW w:w="7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784A1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2018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809C1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    19,903,182 </w:t>
            </w:r>
          </w:p>
        </w:tc>
        <w:tc>
          <w:tcPr>
            <w:tcW w:w="7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CAEEDB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10.2%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A14CF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0.8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D2D74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0.7 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5967A" w14:textId="77777777" w:rsidR="004274B4" w:rsidRPr="004274B4" w:rsidRDefault="004274B4" w:rsidP="004274B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 xml:space="preserve">     41.8 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AB045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1.8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91AE9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1.8%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8A404C" w14:textId="77777777" w:rsidR="004274B4" w:rsidRPr="004274B4" w:rsidRDefault="004274B4" w:rsidP="004274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4274B4">
              <w:rPr>
                <w:rFonts w:ascii="Times New Roman" w:eastAsia="Times New Roman" w:hAnsi="Times New Roman" w:cs="Times New Roman"/>
              </w:rPr>
              <w:t>52.1%</w:t>
            </w:r>
          </w:p>
        </w:tc>
      </w:tr>
    </w:tbl>
    <w:p w14:paraId="7B753992" w14:textId="77777777" w:rsidR="00B5233F" w:rsidRDefault="00B5233F"/>
    <w:sectPr w:rsidR="00B52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13453" w14:textId="77777777" w:rsidR="004274B4" w:rsidRDefault="004274B4" w:rsidP="004274B4">
      <w:pPr>
        <w:spacing w:after="0" w:line="240" w:lineRule="auto"/>
      </w:pPr>
      <w:r>
        <w:separator/>
      </w:r>
    </w:p>
  </w:endnote>
  <w:endnote w:type="continuationSeparator" w:id="0">
    <w:p w14:paraId="4C4FFE64" w14:textId="77777777" w:rsidR="004274B4" w:rsidRDefault="004274B4" w:rsidP="00427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97238" w14:textId="77777777" w:rsidR="004274B4" w:rsidRDefault="004274B4" w:rsidP="004274B4">
      <w:pPr>
        <w:spacing w:after="0" w:line="240" w:lineRule="auto"/>
      </w:pPr>
      <w:r>
        <w:separator/>
      </w:r>
    </w:p>
  </w:footnote>
  <w:footnote w:type="continuationSeparator" w:id="0">
    <w:p w14:paraId="71BC73E3" w14:textId="77777777" w:rsidR="004274B4" w:rsidRDefault="004274B4" w:rsidP="004274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TO0NDIzNDG0MDVV0lEKTi0uzszPAykwqgUAaAh2OiwAAAA="/>
  </w:docVars>
  <w:rsids>
    <w:rsidRoot w:val="002D2504"/>
    <w:rsid w:val="002D2504"/>
    <w:rsid w:val="003705A8"/>
    <w:rsid w:val="004274B4"/>
    <w:rsid w:val="009A7054"/>
    <w:rsid w:val="00B5233F"/>
    <w:rsid w:val="00CC1ADC"/>
    <w:rsid w:val="00CC503B"/>
    <w:rsid w:val="00CC680F"/>
    <w:rsid w:val="00CE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C8FD3"/>
  <w15:chartTrackingRefBased/>
  <w15:docId w15:val="{B18A1B2F-E527-47C3-B878-DF138CF2D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4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4B4"/>
  </w:style>
  <w:style w:type="paragraph" w:styleId="Footer">
    <w:name w:val="footer"/>
    <w:basedOn w:val="Normal"/>
    <w:link w:val="FooterChar"/>
    <w:uiPriority w:val="99"/>
    <w:unhideWhenUsed/>
    <w:rsid w:val="004274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4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o Chen</dc:creator>
  <cp:keywords/>
  <dc:description/>
  <cp:lastModifiedBy>OPAPH Director</cp:lastModifiedBy>
  <cp:revision>2</cp:revision>
  <dcterms:created xsi:type="dcterms:W3CDTF">2022-11-08T14:37:00Z</dcterms:created>
  <dcterms:modified xsi:type="dcterms:W3CDTF">2022-11-0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2-11-08T14:37:49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96cfe839-c3ff-4d1f-a7e6-73d1734cb6fb</vt:lpwstr>
  </property>
  <property fmtid="{D5CDD505-2E9C-101B-9397-08002B2CF9AE}" pid="8" name="MSIP_Label_8af03ff0-41c5-4c41-b55e-fabb8fae94be_ContentBits">
    <vt:lpwstr>0</vt:lpwstr>
  </property>
</Properties>
</file>